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Padma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Mazzon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Cremona, Crémone, Italie San Felice del Benaco, Brescia, Italie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San Felice del Benaco, Brescia, Italie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24/07/1999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/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801734334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padmamazzon@icloud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09/07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09/07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09/07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09/07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